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86D" w:rsidRDefault="008204EC" w:rsidP="008204EC">
      <w:pPr>
        <w:jc w:val="both"/>
      </w:pPr>
      <w:r>
        <w:tab/>
      </w:r>
      <w:r>
        <w:tab/>
      </w:r>
      <w:r>
        <w:tab/>
      </w:r>
      <w:r>
        <w:tab/>
      </w:r>
    </w:p>
    <w:p w:rsidR="00B01404" w:rsidRDefault="00B01404" w:rsidP="00A872EB">
      <w:r>
        <w:t>FORMULARZ REKRUTACYJNY</w:t>
      </w:r>
      <w:r w:rsidR="00A872EB">
        <w:t xml:space="preserve"> DO PROJEKTU</w:t>
      </w:r>
      <w:r w:rsidR="00AB3E52">
        <w:t xml:space="preserve">: </w:t>
      </w:r>
      <w:r w:rsidR="00A872EB">
        <w:t xml:space="preserve"> „Kompetencje i umiejętności XXI</w:t>
      </w:r>
    </w:p>
    <w:p w:rsidR="0031286D" w:rsidRDefault="00A872EB" w:rsidP="00A872EB">
      <w:r>
        <w:t>wiek</w:t>
      </w:r>
      <w:r w:rsidR="00AB3E52">
        <w:t xml:space="preserve">u – </w:t>
      </w:r>
      <w:r>
        <w:t>studentów i kadry dydaktycznej B</w:t>
      </w:r>
      <w:r w:rsidR="00AB3E52">
        <w:t xml:space="preserve">ydgoskiej Szkoły </w:t>
      </w:r>
      <w:r>
        <w:t>W</w:t>
      </w:r>
      <w:r w:rsidR="00AB3E52">
        <w:t>yższej</w:t>
      </w:r>
      <w:r>
        <w:t>”</w:t>
      </w:r>
    </w:p>
    <w:tbl>
      <w:tblPr>
        <w:tblStyle w:val="Tabela-Siatka"/>
        <w:tblW w:w="0" w:type="auto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062"/>
      </w:tblGrid>
      <w:tr w:rsidR="0031286D" w:rsidTr="009B2C37">
        <w:trPr>
          <w:trHeight w:val="10865"/>
        </w:trPr>
        <w:tc>
          <w:tcPr>
            <w:tcW w:w="9062" w:type="dxa"/>
            <w:shd w:val="clear" w:color="auto" w:fill="EDEDED" w:themeFill="accent3" w:themeFillTint="33"/>
          </w:tcPr>
          <w:p w:rsidR="0031286D" w:rsidRDefault="0031286D" w:rsidP="0031286D">
            <w:pPr>
              <w:jc w:val="left"/>
            </w:pPr>
          </w:p>
          <w:p w:rsidR="0031286D" w:rsidRPr="00BB196C" w:rsidRDefault="0031286D" w:rsidP="0031286D">
            <w:pPr>
              <w:rPr>
                <w:b/>
              </w:rPr>
            </w:pPr>
            <w:r w:rsidRPr="00BB196C">
              <w:rPr>
                <w:b/>
              </w:rPr>
              <w:t>OŚWIADCZENIE UCZESTNIKA PROJEKTU PO WER</w:t>
            </w:r>
          </w:p>
          <w:p w:rsidR="0031286D" w:rsidRDefault="0031286D" w:rsidP="0031286D"/>
          <w:p w:rsidR="0031286D" w:rsidRDefault="0031286D" w:rsidP="0031286D">
            <w:pPr>
              <w:jc w:val="left"/>
              <w:rPr>
                <w:b/>
              </w:rPr>
            </w:pPr>
            <w:r w:rsidRPr="007551BA">
              <w:rPr>
                <w:b/>
              </w:rPr>
              <w:t>Dane osobowe:</w:t>
            </w:r>
            <w:r w:rsidR="00DF2CB3">
              <w:rPr>
                <w:b/>
              </w:rPr>
              <w:t xml:space="preserve"> </w:t>
            </w:r>
            <w:r w:rsidR="00DF2CB3" w:rsidRPr="00DF2CB3">
              <w:rPr>
                <w:sz w:val="18"/>
                <w:szCs w:val="18"/>
              </w:rPr>
              <w:t xml:space="preserve">( wypełnia </w:t>
            </w:r>
            <w:r w:rsidR="00DF2CB3" w:rsidRPr="00DF2CB3">
              <w:rPr>
                <w:b/>
                <w:sz w:val="18"/>
                <w:szCs w:val="18"/>
              </w:rPr>
              <w:t xml:space="preserve">uczestnik </w:t>
            </w:r>
            <w:r w:rsidR="00DF2CB3" w:rsidRPr="00DF2CB3">
              <w:rPr>
                <w:sz w:val="18"/>
                <w:szCs w:val="18"/>
              </w:rPr>
              <w:t>projektu)</w:t>
            </w:r>
            <w:r w:rsidR="00DF2CB3">
              <w:rPr>
                <w:b/>
              </w:rPr>
              <w:t xml:space="preserve"> </w:t>
            </w:r>
          </w:p>
          <w:p w:rsidR="00BB196C" w:rsidRPr="007551BA" w:rsidRDefault="00BB196C" w:rsidP="0031286D">
            <w:pPr>
              <w:jc w:val="left"/>
              <w:rPr>
                <w:b/>
              </w:rPr>
            </w:pPr>
          </w:p>
          <w:tbl>
            <w:tblPr>
              <w:tblStyle w:val="Tabela-Siatka"/>
              <w:tblW w:w="0" w:type="auto"/>
              <w:tblInd w:w="159" w:type="dxa"/>
              <w:tblLook w:val="04A0" w:firstRow="1" w:lastRow="0" w:firstColumn="1" w:lastColumn="0" w:noHBand="0" w:noVBand="1"/>
            </w:tblPr>
            <w:tblGrid>
              <w:gridCol w:w="4259"/>
              <w:gridCol w:w="4246"/>
            </w:tblGrid>
            <w:tr w:rsidR="0031286D" w:rsidTr="007551BA">
              <w:tc>
                <w:tcPr>
                  <w:tcW w:w="4259" w:type="dxa"/>
                </w:tcPr>
                <w:p w:rsidR="0031286D" w:rsidRDefault="0031286D" w:rsidP="0031286D">
                  <w:pPr>
                    <w:jc w:val="left"/>
                    <w:rPr>
                      <w:b/>
                    </w:rPr>
                  </w:pPr>
                  <w:r w:rsidRPr="007551BA">
                    <w:rPr>
                      <w:b/>
                    </w:rPr>
                    <w:t>Imię</w:t>
                  </w:r>
                </w:p>
                <w:p w:rsidR="004E216C" w:rsidRPr="007551BA" w:rsidRDefault="004E216C" w:rsidP="0031286D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4246" w:type="dxa"/>
                </w:tcPr>
                <w:p w:rsidR="008A0A28" w:rsidRDefault="008A0A28" w:rsidP="0031286D">
                  <w:pPr>
                    <w:jc w:val="left"/>
                  </w:pPr>
                </w:p>
              </w:tc>
            </w:tr>
            <w:tr w:rsidR="0031286D" w:rsidTr="007551BA">
              <w:tc>
                <w:tcPr>
                  <w:tcW w:w="4259" w:type="dxa"/>
                </w:tcPr>
                <w:p w:rsidR="0031286D" w:rsidRDefault="0031286D" w:rsidP="0031286D">
                  <w:pPr>
                    <w:jc w:val="left"/>
                    <w:rPr>
                      <w:b/>
                    </w:rPr>
                  </w:pPr>
                  <w:r w:rsidRPr="007551BA">
                    <w:rPr>
                      <w:b/>
                    </w:rPr>
                    <w:t>Nazwisko</w:t>
                  </w:r>
                </w:p>
                <w:p w:rsidR="004E216C" w:rsidRPr="007551BA" w:rsidRDefault="004E216C" w:rsidP="0031286D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4246" w:type="dxa"/>
                </w:tcPr>
                <w:p w:rsidR="0031286D" w:rsidRDefault="0031286D" w:rsidP="0031286D">
                  <w:pPr>
                    <w:jc w:val="left"/>
                  </w:pPr>
                </w:p>
              </w:tc>
            </w:tr>
            <w:tr w:rsidR="0031286D" w:rsidTr="007551BA">
              <w:tc>
                <w:tcPr>
                  <w:tcW w:w="4259" w:type="dxa"/>
                </w:tcPr>
                <w:p w:rsidR="0031286D" w:rsidRDefault="0031286D" w:rsidP="0031286D">
                  <w:pPr>
                    <w:jc w:val="left"/>
                    <w:rPr>
                      <w:b/>
                    </w:rPr>
                  </w:pPr>
                  <w:r w:rsidRPr="007551BA">
                    <w:rPr>
                      <w:b/>
                    </w:rPr>
                    <w:t>PESEL</w:t>
                  </w:r>
                </w:p>
                <w:p w:rsidR="004E216C" w:rsidRPr="007551BA" w:rsidRDefault="004E216C" w:rsidP="0031286D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4246" w:type="dxa"/>
                </w:tcPr>
                <w:p w:rsidR="0031286D" w:rsidRDefault="0031286D" w:rsidP="0031286D">
                  <w:pPr>
                    <w:jc w:val="left"/>
                  </w:pPr>
                </w:p>
              </w:tc>
            </w:tr>
            <w:tr w:rsidR="0031286D" w:rsidTr="007551BA">
              <w:tc>
                <w:tcPr>
                  <w:tcW w:w="4259" w:type="dxa"/>
                </w:tcPr>
                <w:p w:rsidR="0031286D" w:rsidRPr="007551BA" w:rsidRDefault="0031286D" w:rsidP="0031286D">
                  <w:pPr>
                    <w:jc w:val="left"/>
                    <w:rPr>
                      <w:b/>
                    </w:rPr>
                  </w:pPr>
                  <w:r w:rsidRPr="007551BA">
                    <w:rPr>
                      <w:b/>
                    </w:rPr>
                    <w:t xml:space="preserve">Płeć </w:t>
                  </w:r>
                  <w:r w:rsidR="004E216C">
                    <w:rPr>
                      <w:b/>
                    </w:rPr>
                    <w:t>*</w:t>
                  </w:r>
                </w:p>
              </w:tc>
              <w:tc>
                <w:tcPr>
                  <w:tcW w:w="4246" w:type="dxa"/>
                </w:tcPr>
                <w:p w:rsidR="0031286D" w:rsidRDefault="0031286D" w:rsidP="0031286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Kobieta </w:t>
                  </w:r>
                </w:p>
                <w:p w:rsidR="0031286D" w:rsidRDefault="0031286D" w:rsidP="0031286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Mężczyzna </w:t>
                  </w:r>
                </w:p>
              </w:tc>
            </w:tr>
            <w:tr w:rsidR="006A30F3" w:rsidTr="007551BA">
              <w:tc>
                <w:tcPr>
                  <w:tcW w:w="4259" w:type="dxa"/>
                </w:tcPr>
                <w:p w:rsidR="006A30F3" w:rsidRPr="007551BA" w:rsidRDefault="006A30F3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Wiek (w chwili przystąpienia do projektu)</w:t>
                  </w:r>
                </w:p>
              </w:tc>
              <w:tc>
                <w:tcPr>
                  <w:tcW w:w="4246" w:type="dxa"/>
                </w:tcPr>
                <w:p w:rsidR="006A30F3" w:rsidRDefault="006A30F3" w:rsidP="006A30F3">
                  <w:pPr>
                    <w:pStyle w:val="Akapitzlist"/>
                    <w:jc w:val="left"/>
                  </w:pPr>
                </w:p>
              </w:tc>
            </w:tr>
            <w:tr w:rsidR="006A30F3" w:rsidTr="007551BA">
              <w:tc>
                <w:tcPr>
                  <w:tcW w:w="4259" w:type="dxa"/>
                </w:tcPr>
                <w:p w:rsidR="006A30F3" w:rsidRPr="007551BA" w:rsidRDefault="006A30F3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Wykształcenie</w:t>
                  </w:r>
                </w:p>
              </w:tc>
              <w:tc>
                <w:tcPr>
                  <w:tcW w:w="4246" w:type="dxa"/>
                </w:tcPr>
                <w:p w:rsidR="006A30F3" w:rsidRDefault="006A30F3" w:rsidP="0031286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Średnie</w:t>
                  </w:r>
                </w:p>
                <w:p w:rsidR="006A30F3" w:rsidRDefault="006A30F3" w:rsidP="0031286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Licencjat</w:t>
                  </w:r>
                </w:p>
                <w:p w:rsidR="006A30F3" w:rsidRDefault="006A30F3" w:rsidP="0031286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Magister</w:t>
                  </w:r>
                </w:p>
              </w:tc>
            </w:tr>
            <w:tr w:rsidR="004E216C" w:rsidTr="007551BA">
              <w:tc>
                <w:tcPr>
                  <w:tcW w:w="4259" w:type="dxa"/>
                </w:tcPr>
                <w:p w:rsidR="004E216C" w:rsidRPr="007551BA" w:rsidRDefault="004E216C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Kraj zamieszkania *</w:t>
                  </w:r>
                </w:p>
              </w:tc>
              <w:tc>
                <w:tcPr>
                  <w:tcW w:w="4246" w:type="dxa"/>
                </w:tcPr>
                <w:p w:rsidR="004E216C" w:rsidRDefault="004E216C" w:rsidP="0031286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Polska </w:t>
                  </w:r>
                </w:p>
                <w:p w:rsidR="004E216C" w:rsidRDefault="004E216C" w:rsidP="0031286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Inny……………………………………………….</w:t>
                  </w:r>
                </w:p>
              </w:tc>
            </w:tr>
            <w:tr w:rsidR="006A30F3" w:rsidTr="007551BA">
              <w:tc>
                <w:tcPr>
                  <w:tcW w:w="4259" w:type="dxa"/>
                </w:tcPr>
                <w:p w:rsidR="006A30F3" w:rsidRDefault="006A30F3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Województwo</w:t>
                  </w:r>
                </w:p>
              </w:tc>
              <w:tc>
                <w:tcPr>
                  <w:tcW w:w="4246" w:type="dxa"/>
                </w:tcPr>
                <w:p w:rsidR="006A30F3" w:rsidRDefault="006A30F3" w:rsidP="006A30F3">
                  <w:pPr>
                    <w:jc w:val="left"/>
                  </w:pPr>
                </w:p>
              </w:tc>
            </w:tr>
            <w:tr w:rsidR="006A30F3" w:rsidTr="007551BA">
              <w:tc>
                <w:tcPr>
                  <w:tcW w:w="4259" w:type="dxa"/>
                </w:tcPr>
                <w:p w:rsidR="006A30F3" w:rsidRDefault="006A30F3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Powiat</w:t>
                  </w:r>
                </w:p>
              </w:tc>
              <w:tc>
                <w:tcPr>
                  <w:tcW w:w="4246" w:type="dxa"/>
                </w:tcPr>
                <w:p w:rsidR="006A30F3" w:rsidRDefault="006A30F3" w:rsidP="006A30F3">
                  <w:pPr>
                    <w:jc w:val="left"/>
                  </w:pPr>
                </w:p>
              </w:tc>
            </w:tr>
            <w:tr w:rsidR="006A30F3" w:rsidTr="007551BA">
              <w:tc>
                <w:tcPr>
                  <w:tcW w:w="4259" w:type="dxa"/>
                </w:tcPr>
                <w:p w:rsidR="006A30F3" w:rsidRDefault="006A30F3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Gmina</w:t>
                  </w:r>
                </w:p>
              </w:tc>
              <w:tc>
                <w:tcPr>
                  <w:tcW w:w="4246" w:type="dxa"/>
                </w:tcPr>
                <w:p w:rsidR="006A30F3" w:rsidRDefault="006A30F3" w:rsidP="006A30F3">
                  <w:pPr>
                    <w:jc w:val="left"/>
                  </w:pPr>
                </w:p>
              </w:tc>
            </w:tr>
            <w:tr w:rsidR="00BB196C" w:rsidTr="007551BA">
              <w:tc>
                <w:tcPr>
                  <w:tcW w:w="4259" w:type="dxa"/>
                </w:tcPr>
                <w:p w:rsidR="00BB196C" w:rsidRPr="007551BA" w:rsidRDefault="00BB196C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 xml:space="preserve">Miejsce zamieszkania </w:t>
                  </w:r>
                  <w:r w:rsidR="004E216C">
                    <w:rPr>
                      <w:b/>
                    </w:rPr>
                    <w:t>*</w:t>
                  </w:r>
                </w:p>
              </w:tc>
              <w:tc>
                <w:tcPr>
                  <w:tcW w:w="4246" w:type="dxa"/>
                </w:tcPr>
                <w:p w:rsidR="00BB196C" w:rsidRDefault="00BB196C" w:rsidP="0031286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Wieś</w:t>
                  </w:r>
                </w:p>
                <w:p w:rsidR="00BB196C" w:rsidRDefault="00BB196C" w:rsidP="0031286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Miasto</w:t>
                  </w:r>
                </w:p>
              </w:tc>
            </w:tr>
            <w:tr w:rsidR="006A30F3" w:rsidTr="007551BA">
              <w:tc>
                <w:tcPr>
                  <w:tcW w:w="4259" w:type="dxa"/>
                </w:tcPr>
                <w:p w:rsidR="006A30F3" w:rsidRDefault="006A30F3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Miejscowość</w:t>
                  </w:r>
                </w:p>
              </w:tc>
              <w:tc>
                <w:tcPr>
                  <w:tcW w:w="4246" w:type="dxa"/>
                </w:tcPr>
                <w:p w:rsidR="006A30F3" w:rsidRDefault="006A30F3" w:rsidP="006A30F3">
                  <w:pPr>
                    <w:pStyle w:val="Akapitzlist"/>
                    <w:jc w:val="left"/>
                  </w:pPr>
                </w:p>
              </w:tc>
            </w:tr>
            <w:tr w:rsidR="006A30F3" w:rsidTr="007551BA">
              <w:tc>
                <w:tcPr>
                  <w:tcW w:w="4259" w:type="dxa"/>
                </w:tcPr>
                <w:p w:rsidR="006A30F3" w:rsidRDefault="006A30F3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Ulica</w:t>
                  </w:r>
                </w:p>
              </w:tc>
              <w:tc>
                <w:tcPr>
                  <w:tcW w:w="4246" w:type="dxa"/>
                </w:tcPr>
                <w:p w:rsidR="006A30F3" w:rsidRDefault="006A30F3" w:rsidP="006A30F3">
                  <w:pPr>
                    <w:pStyle w:val="Akapitzlist"/>
                    <w:jc w:val="left"/>
                  </w:pPr>
                </w:p>
              </w:tc>
            </w:tr>
            <w:tr w:rsidR="006A30F3" w:rsidTr="007551BA">
              <w:tc>
                <w:tcPr>
                  <w:tcW w:w="4259" w:type="dxa"/>
                </w:tcPr>
                <w:p w:rsidR="006A30F3" w:rsidRDefault="006A30F3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Nr budynku / Nr lokalu</w:t>
                  </w:r>
                </w:p>
              </w:tc>
              <w:tc>
                <w:tcPr>
                  <w:tcW w:w="4246" w:type="dxa"/>
                </w:tcPr>
                <w:p w:rsidR="006A30F3" w:rsidRDefault="006A30F3" w:rsidP="006A30F3">
                  <w:pPr>
                    <w:pStyle w:val="Akapitzlist"/>
                    <w:jc w:val="left"/>
                  </w:pPr>
                  <w:r>
                    <w:t xml:space="preserve">               /</w:t>
                  </w:r>
                </w:p>
              </w:tc>
            </w:tr>
            <w:tr w:rsidR="006A30F3" w:rsidTr="007551BA">
              <w:tc>
                <w:tcPr>
                  <w:tcW w:w="4259" w:type="dxa"/>
                </w:tcPr>
                <w:p w:rsidR="006A30F3" w:rsidRDefault="006A30F3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Kod pocztowy</w:t>
                  </w:r>
                </w:p>
              </w:tc>
              <w:tc>
                <w:tcPr>
                  <w:tcW w:w="4246" w:type="dxa"/>
                </w:tcPr>
                <w:p w:rsidR="006A30F3" w:rsidRDefault="006A30F3" w:rsidP="006A30F3">
                  <w:pPr>
                    <w:pStyle w:val="Akapitzlist"/>
                    <w:jc w:val="left"/>
                  </w:pPr>
                </w:p>
              </w:tc>
            </w:tr>
            <w:tr w:rsidR="008A0A28" w:rsidTr="007551BA">
              <w:tc>
                <w:tcPr>
                  <w:tcW w:w="4259" w:type="dxa"/>
                </w:tcPr>
                <w:p w:rsidR="008A0A28" w:rsidRDefault="008A0A28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 xml:space="preserve">Telefon </w:t>
                  </w:r>
                  <w:r w:rsidR="006A30F3">
                    <w:rPr>
                      <w:b/>
                    </w:rPr>
                    <w:t>kontaktowy</w:t>
                  </w:r>
                </w:p>
                <w:p w:rsidR="008A0A28" w:rsidRDefault="008A0A28" w:rsidP="0031286D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4246" w:type="dxa"/>
                </w:tcPr>
                <w:p w:rsidR="008A0A28" w:rsidRDefault="008A0A28" w:rsidP="008A0A28">
                  <w:pPr>
                    <w:jc w:val="left"/>
                  </w:pPr>
                </w:p>
                <w:p w:rsidR="008A0A28" w:rsidRDefault="008A0A28" w:rsidP="008A0A28">
                  <w:pPr>
                    <w:jc w:val="left"/>
                  </w:pPr>
                </w:p>
              </w:tc>
            </w:tr>
            <w:tr w:rsidR="008A0A28" w:rsidTr="007551BA">
              <w:tc>
                <w:tcPr>
                  <w:tcW w:w="4259" w:type="dxa"/>
                </w:tcPr>
                <w:p w:rsidR="008A0A28" w:rsidRDefault="008A0A28" w:rsidP="0031286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 xml:space="preserve">Adres </w:t>
                  </w:r>
                  <w:proofErr w:type="spellStart"/>
                  <w:r>
                    <w:rPr>
                      <w:b/>
                    </w:rPr>
                    <w:t>e_mail</w:t>
                  </w:r>
                  <w:proofErr w:type="spellEnd"/>
                  <w:r>
                    <w:rPr>
                      <w:b/>
                    </w:rPr>
                    <w:t xml:space="preserve">.: </w:t>
                  </w:r>
                </w:p>
                <w:p w:rsidR="008A0A28" w:rsidRDefault="008A0A28" w:rsidP="0031286D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4246" w:type="dxa"/>
                </w:tcPr>
                <w:p w:rsidR="008A0A28" w:rsidRDefault="008A0A28" w:rsidP="008A0A28">
                  <w:pPr>
                    <w:jc w:val="left"/>
                  </w:pPr>
                </w:p>
              </w:tc>
            </w:tr>
            <w:tr w:rsidR="006E6541" w:rsidTr="007551BA">
              <w:tc>
                <w:tcPr>
                  <w:tcW w:w="4259" w:type="dxa"/>
                </w:tcPr>
                <w:p w:rsidR="006E6541" w:rsidRPr="007551BA" w:rsidRDefault="006E6541" w:rsidP="006A30F3">
                  <w:pPr>
                    <w:jc w:val="left"/>
                    <w:rPr>
                      <w:b/>
                    </w:rPr>
                  </w:pPr>
                  <w:bookmarkStart w:id="0" w:name="_Hlk69301384"/>
                  <w:r>
                    <w:rPr>
                      <w:b/>
                    </w:rPr>
                    <w:t>Wykonywany zawód</w:t>
                  </w:r>
                </w:p>
              </w:tc>
              <w:tc>
                <w:tcPr>
                  <w:tcW w:w="4246" w:type="dxa"/>
                </w:tcPr>
                <w:p w:rsidR="006E6541" w:rsidRDefault="006E6541" w:rsidP="0031286D">
                  <w:pPr>
                    <w:jc w:val="left"/>
                  </w:pPr>
                </w:p>
              </w:tc>
            </w:tr>
            <w:tr w:rsidR="006E6541" w:rsidTr="007551BA">
              <w:tc>
                <w:tcPr>
                  <w:tcW w:w="4259" w:type="dxa"/>
                </w:tcPr>
                <w:p w:rsidR="006E6541" w:rsidRDefault="006E6541" w:rsidP="006A30F3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Miejsce zatrudnienia</w:t>
                  </w:r>
                </w:p>
                <w:p w:rsidR="006E6541" w:rsidRDefault="006E6541" w:rsidP="006A30F3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4246" w:type="dxa"/>
                </w:tcPr>
                <w:p w:rsidR="006E6541" w:rsidRDefault="006E6541" w:rsidP="0031286D">
                  <w:pPr>
                    <w:jc w:val="left"/>
                  </w:pPr>
                </w:p>
              </w:tc>
            </w:tr>
            <w:tr w:rsidR="00CA0C2D" w:rsidTr="007551BA">
              <w:tc>
                <w:tcPr>
                  <w:tcW w:w="4259" w:type="dxa"/>
                </w:tcPr>
                <w:p w:rsidR="00CA0C2D" w:rsidRDefault="00CA0C2D" w:rsidP="00CA0C2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Status osoby: osoba należąca do</w:t>
                  </w:r>
                </w:p>
              </w:tc>
              <w:tc>
                <w:tcPr>
                  <w:tcW w:w="4246" w:type="dxa"/>
                </w:tcPr>
                <w:p w:rsidR="00CA0C2D" w:rsidRDefault="00CA0C2D" w:rsidP="00CA0C2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Mniejszości narodowych</w:t>
                  </w:r>
                </w:p>
                <w:p w:rsidR="00CA0C2D" w:rsidRDefault="00CA0C2D" w:rsidP="00CA0C2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Migrant </w:t>
                  </w:r>
                </w:p>
                <w:p w:rsidR="00CA0C2D" w:rsidRDefault="00CA0C2D" w:rsidP="00CA0C2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Osoba obcego pochodzenia</w:t>
                  </w:r>
                </w:p>
              </w:tc>
            </w:tr>
            <w:tr w:rsidR="00CA0C2D" w:rsidTr="007551BA">
              <w:tc>
                <w:tcPr>
                  <w:tcW w:w="4259" w:type="dxa"/>
                </w:tcPr>
                <w:p w:rsidR="00CA0C2D" w:rsidRDefault="00CA0C2D" w:rsidP="00CA0C2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Osoba bezdomna</w:t>
                  </w:r>
                </w:p>
              </w:tc>
              <w:tc>
                <w:tcPr>
                  <w:tcW w:w="4246" w:type="dxa"/>
                </w:tcPr>
                <w:p w:rsidR="00CA0C2D" w:rsidRDefault="00CA0C2D" w:rsidP="00CA0C2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TAK</w:t>
                  </w:r>
                </w:p>
                <w:p w:rsidR="00CA0C2D" w:rsidRDefault="00CA0C2D" w:rsidP="00CA0C2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lastRenderedPageBreak/>
                    <w:t>NIE</w:t>
                  </w:r>
                </w:p>
              </w:tc>
            </w:tr>
            <w:tr w:rsidR="00CA0C2D" w:rsidTr="007551BA">
              <w:tc>
                <w:tcPr>
                  <w:tcW w:w="4259" w:type="dxa"/>
                </w:tcPr>
                <w:p w:rsidR="00CA0C2D" w:rsidRDefault="00CA0C2D" w:rsidP="00CA0C2D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lastRenderedPageBreak/>
                    <w:t>Osoba w innej niekorzystnej sytuacji społecznej</w:t>
                  </w:r>
                </w:p>
              </w:tc>
              <w:tc>
                <w:tcPr>
                  <w:tcW w:w="4246" w:type="dxa"/>
                </w:tcPr>
                <w:p w:rsidR="00CA0C2D" w:rsidRDefault="00CA0C2D" w:rsidP="00CA0C2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TAK</w:t>
                  </w:r>
                </w:p>
                <w:p w:rsidR="00CA0C2D" w:rsidRDefault="00CA0C2D" w:rsidP="00CA0C2D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NIE</w:t>
                  </w:r>
                </w:p>
              </w:tc>
            </w:tr>
          </w:tbl>
          <w:bookmarkEnd w:id="0"/>
          <w:p w:rsidR="0031286D" w:rsidRPr="004E216C" w:rsidRDefault="004E216C" w:rsidP="004E216C">
            <w:pPr>
              <w:pStyle w:val="Akapitzlist"/>
              <w:numPr>
                <w:ilvl w:val="0"/>
                <w:numId w:val="9"/>
              </w:numPr>
              <w:jc w:val="left"/>
              <w:rPr>
                <w:sz w:val="18"/>
                <w:szCs w:val="18"/>
              </w:rPr>
            </w:pPr>
            <w:r w:rsidRPr="004E216C">
              <w:rPr>
                <w:sz w:val="18"/>
                <w:szCs w:val="18"/>
              </w:rPr>
              <w:t xml:space="preserve">Odpowiednie zaznaczyć </w:t>
            </w:r>
            <w:r>
              <w:rPr>
                <w:sz w:val="18"/>
                <w:szCs w:val="18"/>
              </w:rPr>
              <w:t>wstawiając obok znak X</w:t>
            </w:r>
          </w:p>
          <w:p w:rsidR="004E216C" w:rsidRDefault="004E216C" w:rsidP="0031286D">
            <w:pPr>
              <w:jc w:val="left"/>
              <w:rPr>
                <w:b/>
              </w:rPr>
            </w:pPr>
          </w:p>
          <w:p w:rsidR="007551BA" w:rsidRDefault="007551BA" w:rsidP="0031286D">
            <w:pPr>
              <w:jc w:val="left"/>
              <w:rPr>
                <w:b/>
              </w:rPr>
            </w:pPr>
            <w:r w:rsidRPr="007551BA">
              <w:rPr>
                <w:b/>
              </w:rPr>
              <w:t>Oświadczam, że powyższe dane są zgodne z okazanym dokumentem tożsamości</w:t>
            </w:r>
            <w:r>
              <w:rPr>
                <w:b/>
              </w:rPr>
              <w:t>.</w:t>
            </w:r>
          </w:p>
          <w:p w:rsidR="007551BA" w:rsidRDefault="007551BA" w:rsidP="0031286D">
            <w:pPr>
              <w:jc w:val="left"/>
              <w:rPr>
                <w:b/>
              </w:rPr>
            </w:pPr>
          </w:p>
          <w:p w:rsidR="007551BA" w:rsidRDefault="007551BA" w:rsidP="0031286D">
            <w:pPr>
              <w:jc w:val="left"/>
              <w:rPr>
                <w:b/>
              </w:rPr>
            </w:pPr>
          </w:p>
          <w:p w:rsidR="007551BA" w:rsidRDefault="007551BA" w:rsidP="0031286D">
            <w:pPr>
              <w:jc w:val="left"/>
              <w:rPr>
                <w:b/>
              </w:rPr>
            </w:pPr>
            <w:r>
              <w:rPr>
                <w:b/>
              </w:rPr>
              <w:t>………………………………………………………………………………………………………………….</w:t>
            </w:r>
          </w:p>
          <w:p w:rsidR="007551BA" w:rsidRPr="004A68F5" w:rsidRDefault="007551BA" w:rsidP="0031286D">
            <w:pPr>
              <w:jc w:val="left"/>
              <w:rPr>
                <w:sz w:val="20"/>
                <w:szCs w:val="20"/>
              </w:rPr>
            </w:pPr>
            <w:r w:rsidRPr="004A68F5">
              <w:rPr>
                <w:sz w:val="20"/>
                <w:szCs w:val="20"/>
              </w:rPr>
              <w:t xml:space="preserve">(data i czytelny podpis osoby  reprezentującej </w:t>
            </w:r>
            <w:r w:rsidR="00E976FE">
              <w:rPr>
                <w:b/>
                <w:sz w:val="20"/>
                <w:szCs w:val="20"/>
              </w:rPr>
              <w:t>realizatora</w:t>
            </w:r>
            <w:r w:rsidRPr="004A68F5">
              <w:rPr>
                <w:sz w:val="20"/>
                <w:szCs w:val="20"/>
              </w:rPr>
              <w:t xml:space="preserve">  projektu)</w:t>
            </w:r>
          </w:p>
          <w:p w:rsidR="007551BA" w:rsidRDefault="007551BA" w:rsidP="0031286D">
            <w:pPr>
              <w:jc w:val="left"/>
            </w:pPr>
          </w:p>
          <w:p w:rsidR="007551BA" w:rsidRDefault="007551BA" w:rsidP="0031286D">
            <w:pPr>
              <w:jc w:val="left"/>
            </w:pPr>
          </w:p>
          <w:p w:rsidR="004E216C" w:rsidRDefault="004E216C" w:rsidP="0031286D">
            <w:pPr>
              <w:jc w:val="left"/>
            </w:pPr>
          </w:p>
          <w:p w:rsidR="00BB196C" w:rsidRDefault="00BB196C" w:rsidP="0031286D">
            <w:pPr>
              <w:jc w:val="left"/>
            </w:pPr>
          </w:p>
          <w:p w:rsidR="00165F25" w:rsidRDefault="007551BA" w:rsidP="0031286D">
            <w:pPr>
              <w:jc w:val="left"/>
            </w:pPr>
            <w:r>
              <w:t>Proszę o zaznaczenie informacji dotyczących Pani/Pana sytuacji w momencie rozpoczęcia udziału w projekci</w:t>
            </w:r>
            <w:r w:rsidR="00165F25">
              <w:t>e</w:t>
            </w:r>
            <w:r w:rsidR="00BF33FC">
              <w:t>. Właściwe odpowiedzi proszę zaznaczyć  wstawiając obok znak X</w:t>
            </w:r>
          </w:p>
          <w:p w:rsidR="008A0A28" w:rsidRDefault="008A0A28" w:rsidP="0031286D">
            <w:pPr>
              <w:jc w:val="left"/>
            </w:pPr>
          </w:p>
          <w:p w:rsidR="008A0A28" w:rsidRDefault="008A0A28" w:rsidP="0031286D">
            <w:pPr>
              <w:jc w:val="left"/>
            </w:pPr>
          </w:p>
          <w:p w:rsidR="008A0A28" w:rsidRDefault="008A0A28" w:rsidP="0031286D">
            <w:pPr>
              <w:jc w:val="left"/>
            </w:pPr>
          </w:p>
          <w:p w:rsidR="00165F25" w:rsidRDefault="00165F25" w:rsidP="0031286D">
            <w:pPr>
              <w:jc w:val="left"/>
            </w:pPr>
          </w:p>
          <w:tbl>
            <w:tblPr>
              <w:tblStyle w:val="Tabela-Siatka"/>
              <w:tblW w:w="0" w:type="auto"/>
              <w:tblInd w:w="159" w:type="dxa"/>
              <w:tblLook w:val="04A0" w:firstRow="1" w:lastRow="0" w:firstColumn="1" w:lastColumn="0" w:noHBand="0" w:noVBand="1"/>
            </w:tblPr>
            <w:tblGrid>
              <w:gridCol w:w="425"/>
              <w:gridCol w:w="3969"/>
              <w:gridCol w:w="71"/>
              <w:gridCol w:w="4040"/>
            </w:tblGrid>
            <w:tr w:rsidR="00A93A82" w:rsidTr="009C1015">
              <w:tc>
                <w:tcPr>
                  <w:tcW w:w="425" w:type="dxa"/>
                </w:tcPr>
                <w:p w:rsidR="00A93A82" w:rsidRDefault="00A93A82" w:rsidP="00165F25">
                  <w:pPr>
                    <w:jc w:val="left"/>
                  </w:pPr>
                  <w:r>
                    <w:t>1.</w:t>
                  </w:r>
                </w:p>
              </w:tc>
              <w:tc>
                <w:tcPr>
                  <w:tcW w:w="4040" w:type="dxa"/>
                  <w:gridSpan w:val="2"/>
                </w:tcPr>
                <w:p w:rsidR="00A93A82" w:rsidRPr="00165F25" w:rsidRDefault="00A93A82" w:rsidP="0031286D">
                  <w:pPr>
                    <w:jc w:val="left"/>
                    <w:rPr>
                      <w:b/>
                    </w:rPr>
                  </w:pPr>
                  <w:r w:rsidRPr="00165F25">
                    <w:rPr>
                      <w:b/>
                    </w:rPr>
                    <w:t xml:space="preserve">Jestem studentem Bydgoskiej Szkoły Wyższej </w:t>
                  </w:r>
                </w:p>
                <w:p w:rsidR="00A93A82" w:rsidRDefault="00A93A82" w:rsidP="00A93A82">
                  <w:pPr>
                    <w:jc w:val="left"/>
                  </w:pPr>
                </w:p>
              </w:tc>
              <w:tc>
                <w:tcPr>
                  <w:tcW w:w="4040" w:type="dxa"/>
                </w:tcPr>
                <w:p w:rsidR="00A93A82" w:rsidRDefault="00A93A82" w:rsidP="00A93A82">
                  <w:pPr>
                    <w:pStyle w:val="Akapitzlist"/>
                    <w:ind w:left="765"/>
                    <w:jc w:val="left"/>
                  </w:pPr>
                </w:p>
                <w:p w:rsidR="00A93A82" w:rsidRDefault="00A93A82" w:rsidP="00165F25">
                  <w:pPr>
                    <w:pStyle w:val="Akapitzlist"/>
                    <w:numPr>
                      <w:ilvl w:val="0"/>
                      <w:numId w:val="4"/>
                    </w:numPr>
                    <w:jc w:val="left"/>
                  </w:pPr>
                  <w:r>
                    <w:t>TAK</w:t>
                  </w:r>
                </w:p>
                <w:p w:rsidR="00A93A82" w:rsidRDefault="00A93A82" w:rsidP="00165F25">
                  <w:pPr>
                    <w:pStyle w:val="Akapitzlist"/>
                    <w:numPr>
                      <w:ilvl w:val="0"/>
                      <w:numId w:val="4"/>
                    </w:numPr>
                    <w:jc w:val="left"/>
                  </w:pPr>
                  <w:r>
                    <w:t>NIE</w:t>
                  </w:r>
                </w:p>
              </w:tc>
            </w:tr>
            <w:tr w:rsidR="00A93A82" w:rsidTr="00013DA3">
              <w:tc>
                <w:tcPr>
                  <w:tcW w:w="425" w:type="dxa"/>
                </w:tcPr>
                <w:p w:rsidR="00A93A82" w:rsidRDefault="00A93A82" w:rsidP="00165F25">
                  <w:pPr>
                    <w:jc w:val="left"/>
                  </w:pPr>
                  <w:r>
                    <w:t>2.</w:t>
                  </w:r>
                </w:p>
              </w:tc>
              <w:tc>
                <w:tcPr>
                  <w:tcW w:w="4040" w:type="dxa"/>
                  <w:gridSpan w:val="2"/>
                </w:tcPr>
                <w:p w:rsidR="00A93A82" w:rsidRDefault="00A93A82" w:rsidP="00165F25">
                  <w:pPr>
                    <w:jc w:val="left"/>
                  </w:pPr>
                </w:p>
                <w:p w:rsidR="00A93A82" w:rsidRDefault="00A93A82" w:rsidP="00165F25">
                  <w:pPr>
                    <w:jc w:val="left"/>
                  </w:pPr>
                  <w:r w:rsidRPr="00165F25">
                    <w:rPr>
                      <w:b/>
                    </w:rPr>
                    <w:t>Studiuję na kierunku</w:t>
                  </w:r>
                  <w:r>
                    <w:t xml:space="preserve"> : </w:t>
                  </w:r>
                </w:p>
                <w:p w:rsidR="00A93A82" w:rsidRDefault="00A93A82" w:rsidP="00A93A82">
                  <w:pPr>
                    <w:pStyle w:val="Akapitzlist"/>
                    <w:ind w:left="765"/>
                    <w:jc w:val="left"/>
                  </w:pPr>
                </w:p>
              </w:tc>
              <w:tc>
                <w:tcPr>
                  <w:tcW w:w="4040" w:type="dxa"/>
                </w:tcPr>
                <w:p w:rsidR="00A93A82" w:rsidRDefault="00A93A82" w:rsidP="00A93A82">
                  <w:pPr>
                    <w:pStyle w:val="Akapitzlist"/>
                    <w:ind w:left="765"/>
                    <w:jc w:val="left"/>
                  </w:pPr>
                </w:p>
                <w:p w:rsidR="00A93A82" w:rsidRDefault="00A93A82" w:rsidP="00A93A82">
                  <w:pPr>
                    <w:pStyle w:val="Akapitzlist"/>
                    <w:ind w:left="765"/>
                    <w:jc w:val="left"/>
                  </w:pPr>
                </w:p>
                <w:p w:rsidR="00A93A82" w:rsidRDefault="00A93A82" w:rsidP="006C0A26">
                  <w:pPr>
                    <w:pStyle w:val="Akapitzlist"/>
                    <w:numPr>
                      <w:ilvl w:val="0"/>
                      <w:numId w:val="2"/>
                    </w:numPr>
                    <w:jc w:val="left"/>
                  </w:pPr>
                  <w:r>
                    <w:t>Administracja</w:t>
                  </w:r>
                </w:p>
                <w:p w:rsidR="00A93A82" w:rsidRDefault="00A93A82" w:rsidP="006C0A26">
                  <w:pPr>
                    <w:pStyle w:val="Akapitzlist"/>
                    <w:numPr>
                      <w:ilvl w:val="0"/>
                      <w:numId w:val="2"/>
                    </w:numPr>
                    <w:jc w:val="left"/>
                  </w:pPr>
                  <w:r>
                    <w:t>Bezpieczeństwo Narodowe</w:t>
                  </w:r>
                </w:p>
                <w:p w:rsidR="00A93A82" w:rsidRDefault="00A93A82" w:rsidP="006C0A26">
                  <w:pPr>
                    <w:pStyle w:val="Akapitzlist"/>
                    <w:numPr>
                      <w:ilvl w:val="0"/>
                      <w:numId w:val="2"/>
                    </w:numPr>
                    <w:jc w:val="left"/>
                  </w:pPr>
                  <w:r>
                    <w:t>Marketing Cyfrowy</w:t>
                  </w:r>
                </w:p>
                <w:p w:rsidR="00A93A82" w:rsidRDefault="00A93A82" w:rsidP="006C0A26">
                  <w:pPr>
                    <w:pStyle w:val="Akapitzlist"/>
                    <w:numPr>
                      <w:ilvl w:val="0"/>
                      <w:numId w:val="2"/>
                    </w:numPr>
                    <w:jc w:val="left"/>
                  </w:pPr>
                  <w:r>
                    <w:t>Zarządzanie i Inżynieria Produkcji</w:t>
                  </w:r>
                </w:p>
                <w:p w:rsidR="00A93A82" w:rsidRDefault="00A93A82" w:rsidP="006C0A26">
                  <w:pPr>
                    <w:pStyle w:val="Akapitzlist"/>
                    <w:numPr>
                      <w:ilvl w:val="0"/>
                      <w:numId w:val="2"/>
                    </w:numPr>
                    <w:jc w:val="left"/>
                  </w:pPr>
                  <w:r>
                    <w:t>Logistyka</w:t>
                  </w:r>
                </w:p>
                <w:p w:rsidR="00A93A82" w:rsidRDefault="00A93A82" w:rsidP="006C0A26">
                  <w:pPr>
                    <w:pStyle w:val="Akapitzlist"/>
                    <w:numPr>
                      <w:ilvl w:val="0"/>
                      <w:numId w:val="2"/>
                    </w:numPr>
                    <w:jc w:val="left"/>
                  </w:pPr>
                  <w:r>
                    <w:t>Budownictwo</w:t>
                  </w:r>
                </w:p>
                <w:p w:rsidR="00A93A82" w:rsidRDefault="00A93A82" w:rsidP="004E216C">
                  <w:pPr>
                    <w:pStyle w:val="Akapitzlist"/>
                    <w:numPr>
                      <w:ilvl w:val="0"/>
                      <w:numId w:val="2"/>
                    </w:numPr>
                    <w:jc w:val="left"/>
                  </w:pPr>
                  <w:r>
                    <w:t>Kosmetologia</w:t>
                  </w:r>
                </w:p>
                <w:p w:rsidR="00A93A82" w:rsidRDefault="00A93A82" w:rsidP="006C0A26">
                  <w:pPr>
                    <w:pStyle w:val="Akapitzlist"/>
                    <w:numPr>
                      <w:ilvl w:val="0"/>
                      <w:numId w:val="2"/>
                    </w:numPr>
                    <w:jc w:val="left"/>
                  </w:pPr>
                  <w:r>
                    <w:t>Zdrowie Publiczne</w:t>
                  </w:r>
                </w:p>
                <w:p w:rsidR="00A93A82" w:rsidRDefault="00A93A82" w:rsidP="006C0A26">
                  <w:pPr>
                    <w:pStyle w:val="Akapitzlist"/>
                    <w:numPr>
                      <w:ilvl w:val="0"/>
                      <w:numId w:val="2"/>
                    </w:numPr>
                    <w:jc w:val="left"/>
                  </w:pPr>
                  <w:r>
                    <w:t>Dietetyka</w:t>
                  </w:r>
                </w:p>
                <w:p w:rsidR="00A93A82" w:rsidRDefault="00A93A82" w:rsidP="006C0A26">
                  <w:pPr>
                    <w:pStyle w:val="Akapitzlist"/>
                    <w:ind w:left="765"/>
                    <w:jc w:val="left"/>
                  </w:pPr>
                </w:p>
              </w:tc>
            </w:tr>
            <w:tr w:rsidR="00A93A82" w:rsidTr="003F54A6">
              <w:tc>
                <w:tcPr>
                  <w:tcW w:w="425" w:type="dxa"/>
                </w:tcPr>
                <w:p w:rsidR="00A93A82" w:rsidRDefault="00A93A82" w:rsidP="0031286D">
                  <w:pPr>
                    <w:jc w:val="left"/>
                  </w:pPr>
                  <w:r>
                    <w:t>3.</w:t>
                  </w:r>
                </w:p>
              </w:tc>
              <w:tc>
                <w:tcPr>
                  <w:tcW w:w="4040" w:type="dxa"/>
                  <w:gridSpan w:val="2"/>
                </w:tcPr>
                <w:p w:rsidR="00A93A82" w:rsidRDefault="00A93A82" w:rsidP="0031286D">
                  <w:pPr>
                    <w:jc w:val="left"/>
                  </w:pPr>
                </w:p>
                <w:p w:rsidR="00A93A82" w:rsidRPr="00165F25" w:rsidRDefault="00A93A82" w:rsidP="0031286D">
                  <w:pPr>
                    <w:jc w:val="left"/>
                    <w:rPr>
                      <w:b/>
                    </w:rPr>
                  </w:pPr>
                  <w:r w:rsidRPr="00165F25">
                    <w:rPr>
                      <w:b/>
                    </w:rPr>
                    <w:t>Do końca studiów zostały  mi</w:t>
                  </w:r>
                  <w:r>
                    <w:rPr>
                      <w:b/>
                    </w:rPr>
                    <w:t>:</w:t>
                  </w:r>
                </w:p>
                <w:p w:rsidR="00A93A82" w:rsidRDefault="00A93A82" w:rsidP="00A93A82">
                  <w:pPr>
                    <w:pStyle w:val="Akapitzlist"/>
                    <w:jc w:val="left"/>
                  </w:pPr>
                </w:p>
              </w:tc>
              <w:tc>
                <w:tcPr>
                  <w:tcW w:w="4040" w:type="dxa"/>
                </w:tcPr>
                <w:p w:rsidR="00A93A82" w:rsidRDefault="00A93A82" w:rsidP="00A93A82">
                  <w:pPr>
                    <w:pStyle w:val="Akapitzlist"/>
                    <w:jc w:val="left"/>
                  </w:pPr>
                </w:p>
                <w:p w:rsidR="00A93A82" w:rsidRDefault="00A93A82" w:rsidP="00A93A82">
                  <w:pPr>
                    <w:pStyle w:val="Akapitzlist"/>
                    <w:jc w:val="left"/>
                  </w:pPr>
                </w:p>
                <w:p w:rsidR="00A93A82" w:rsidRDefault="00A93A82" w:rsidP="006C0A26">
                  <w:pPr>
                    <w:pStyle w:val="Akapitzlist"/>
                    <w:numPr>
                      <w:ilvl w:val="0"/>
                      <w:numId w:val="3"/>
                    </w:numPr>
                    <w:jc w:val="left"/>
                  </w:pPr>
                  <w:r>
                    <w:t>Cztery semestry studiów</w:t>
                  </w:r>
                </w:p>
                <w:p w:rsidR="00A93A82" w:rsidRDefault="00A93A82" w:rsidP="006C0A26">
                  <w:pPr>
                    <w:pStyle w:val="Akapitzlist"/>
                    <w:numPr>
                      <w:ilvl w:val="0"/>
                      <w:numId w:val="3"/>
                    </w:numPr>
                    <w:jc w:val="left"/>
                  </w:pPr>
                  <w:r>
                    <w:t>Trzy semestry studiów</w:t>
                  </w:r>
                </w:p>
                <w:p w:rsidR="00A93A82" w:rsidRDefault="00A93A82" w:rsidP="006C0A26">
                  <w:pPr>
                    <w:pStyle w:val="Akapitzlist"/>
                    <w:numPr>
                      <w:ilvl w:val="0"/>
                      <w:numId w:val="3"/>
                    </w:numPr>
                    <w:jc w:val="left"/>
                  </w:pPr>
                  <w:r>
                    <w:t>Dwa semestry studiów</w:t>
                  </w:r>
                </w:p>
                <w:p w:rsidR="00A93A82" w:rsidRDefault="00A93A82" w:rsidP="006C0A26">
                  <w:pPr>
                    <w:pStyle w:val="Akapitzlist"/>
                    <w:numPr>
                      <w:ilvl w:val="0"/>
                      <w:numId w:val="3"/>
                    </w:numPr>
                    <w:jc w:val="left"/>
                  </w:pPr>
                  <w:r>
                    <w:t>Jeden semestr studiów</w:t>
                  </w:r>
                </w:p>
                <w:p w:rsidR="00A93A82" w:rsidRDefault="00A93A82" w:rsidP="004E216C">
                  <w:pPr>
                    <w:pStyle w:val="Akapitzlist"/>
                    <w:jc w:val="left"/>
                  </w:pPr>
                </w:p>
              </w:tc>
            </w:tr>
            <w:tr w:rsidR="00A93A82" w:rsidTr="00A93A82">
              <w:tc>
                <w:tcPr>
                  <w:tcW w:w="425" w:type="dxa"/>
                </w:tcPr>
                <w:p w:rsidR="00A93A82" w:rsidRDefault="00A93A82" w:rsidP="0031286D">
                  <w:pPr>
                    <w:jc w:val="left"/>
                  </w:pPr>
                  <w:r>
                    <w:lastRenderedPageBreak/>
                    <w:t xml:space="preserve">4. </w:t>
                  </w:r>
                </w:p>
              </w:tc>
              <w:tc>
                <w:tcPr>
                  <w:tcW w:w="3969" w:type="dxa"/>
                </w:tcPr>
                <w:p w:rsidR="00A93A82" w:rsidRPr="00A93A82" w:rsidRDefault="00A93A82" w:rsidP="0031286D">
                  <w:pPr>
                    <w:jc w:val="left"/>
                    <w:rPr>
                      <w:b/>
                    </w:rPr>
                  </w:pPr>
                  <w:r w:rsidRPr="00A93A82">
                    <w:rPr>
                      <w:b/>
                    </w:rPr>
                    <w:t>Jestem osobą niepełnosprawną:</w:t>
                  </w:r>
                </w:p>
                <w:p w:rsidR="00A93A82" w:rsidRDefault="00A93A82" w:rsidP="00A93A82">
                  <w:pPr>
                    <w:jc w:val="left"/>
                  </w:pPr>
                </w:p>
              </w:tc>
              <w:tc>
                <w:tcPr>
                  <w:tcW w:w="4111" w:type="dxa"/>
                  <w:gridSpan w:val="2"/>
                </w:tcPr>
                <w:p w:rsidR="00A93A82" w:rsidRDefault="00A93A82" w:rsidP="00A93A82">
                  <w:pPr>
                    <w:jc w:val="left"/>
                  </w:pPr>
                </w:p>
                <w:p w:rsidR="00A93A82" w:rsidRDefault="00A93A82" w:rsidP="00165F25">
                  <w:pPr>
                    <w:pStyle w:val="Akapitzlist"/>
                    <w:numPr>
                      <w:ilvl w:val="0"/>
                      <w:numId w:val="7"/>
                    </w:numPr>
                    <w:jc w:val="left"/>
                  </w:pPr>
                  <w:r>
                    <w:t xml:space="preserve">TAK </w:t>
                  </w:r>
                </w:p>
                <w:p w:rsidR="00A93A82" w:rsidRDefault="00A93A82" w:rsidP="00165F25">
                  <w:pPr>
                    <w:pStyle w:val="Akapitzlist"/>
                    <w:numPr>
                      <w:ilvl w:val="0"/>
                      <w:numId w:val="7"/>
                    </w:numPr>
                    <w:jc w:val="left"/>
                  </w:pPr>
                  <w:r>
                    <w:t>NIE</w:t>
                  </w:r>
                </w:p>
                <w:p w:rsidR="00A93A82" w:rsidRDefault="00A93A82" w:rsidP="00DF2CB3">
                  <w:pPr>
                    <w:pStyle w:val="Akapitzlist"/>
                    <w:jc w:val="left"/>
                  </w:pPr>
                </w:p>
              </w:tc>
            </w:tr>
            <w:tr w:rsidR="00A93A82" w:rsidTr="00A93A82">
              <w:tc>
                <w:tcPr>
                  <w:tcW w:w="425" w:type="dxa"/>
                </w:tcPr>
                <w:p w:rsidR="00A93A82" w:rsidRDefault="00A93A82" w:rsidP="0031286D">
                  <w:pPr>
                    <w:jc w:val="left"/>
                  </w:pPr>
                  <w:r>
                    <w:t xml:space="preserve">5. </w:t>
                  </w:r>
                </w:p>
              </w:tc>
              <w:tc>
                <w:tcPr>
                  <w:tcW w:w="3969" w:type="dxa"/>
                </w:tcPr>
                <w:p w:rsidR="00A93A82" w:rsidRPr="00A93A82" w:rsidRDefault="00A93A82" w:rsidP="0031286D">
                  <w:pPr>
                    <w:jc w:val="left"/>
                    <w:rPr>
                      <w:b/>
                    </w:rPr>
                  </w:pPr>
                  <w:r w:rsidRPr="00A93A82">
                    <w:rPr>
                      <w:b/>
                    </w:rPr>
                    <w:t xml:space="preserve">Jestem osobą: </w:t>
                  </w:r>
                </w:p>
                <w:p w:rsidR="00A93A82" w:rsidRDefault="00A93A82" w:rsidP="0031286D">
                  <w:pPr>
                    <w:jc w:val="left"/>
                  </w:pPr>
                </w:p>
                <w:p w:rsidR="00A93A82" w:rsidRDefault="00A93A82" w:rsidP="00A93A82">
                  <w:pPr>
                    <w:jc w:val="left"/>
                  </w:pPr>
                </w:p>
              </w:tc>
              <w:tc>
                <w:tcPr>
                  <w:tcW w:w="4111" w:type="dxa"/>
                  <w:gridSpan w:val="2"/>
                </w:tcPr>
                <w:p w:rsidR="00A93A82" w:rsidRDefault="00A93A82" w:rsidP="004E216C">
                  <w:pPr>
                    <w:pStyle w:val="Akapitzlist"/>
                    <w:numPr>
                      <w:ilvl w:val="0"/>
                      <w:numId w:val="8"/>
                    </w:numPr>
                    <w:jc w:val="left"/>
                  </w:pPr>
                  <w:r>
                    <w:t>Pracującą</w:t>
                  </w:r>
                </w:p>
                <w:p w:rsidR="00A93A82" w:rsidRDefault="00A93A82" w:rsidP="004E216C">
                  <w:pPr>
                    <w:pStyle w:val="Akapitzlist"/>
                    <w:numPr>
                      <w:ilvl w:val="0"/>
                      <w:numId w:val="8"/>
                    </w:numPr>
                    <w:jc w:val="left"/>
                  </w:pPr>
                  <w:r>
                    <w:t xml:space="preserve">Niepracującą </w:t>
                  </w:r>
                </w:p>
                <w:p w:rsidR="00A93A82" w:rsidRDefault="00A93A82" w:rsidP="00BF33FC">
                  <w:pPr>
                    <w:pStyle w:val="Akapitzlist"/>
                    <w:jc w:val="left"/>
                  </w:pPr>
                </w:p>
              </w:tc>
            </w:tr>
            <w:tr w:rsidR="00A93A82" w:rsidTr="00A93A82">
              <w:tc>
                <w:tcPr>
                  <w:tcW w:w="425" w:type="dxa"/>
                  <w:vMerge w:val="restart"/>
                </w:tcPr>
                <w:p w:rsidR="00A93A82" w:rsidRPr="007551BA" w:rsidRDefault="00A93A82" w:rsidP="000571D0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 xml:space="preserve">6. </w:t>
                  </w:r>
                </w:p>
              </w:tc>
              <w:tc>
                <w:tcPr>
                  <w:tcW w:w="3969" w:type="dxa"/>
                </w:tcPr>
                <w:p w:rsidR="00A93A82" w:rsidRDefault="00A93A82" w:rsidP="000571D0">
                  <w:pPr>
                    <w:jc w:val="left"/>
                    <w:rPr>
                      <w:b/>
                    </w:rPr>
                  </w:pPr>
                  <w:r w:rsidRPr="00A93A82">
                    <w:rPr>
                      <w:b/>
                    </w:rPr>
                    <w:t>Wykonywany zawód</w:t>
                  </w:r>
                  <w:r>
                    <w:rPr>
                      <w:b/>
                    </w:rPr>
                    <w:t>:</w:t>
                  </w:r>
                  <w:bookmarkStart w:id="1" w:name="_GoBack"/>
                  <w:bookmarkEnd w:id="1"/>
                </w:p>
                <w:p w:rsidR="00A93A82" w:rsidRPr="007551BA" w:rsidRDefault="00A93A82" w:rsidP="000571D0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4111" w:type="dxa"/>
                  <w:gridSpan w:val="2"/>
                </w:tcPr>
                <w:p w:rsidR="00A93A82" w:rsidRDefault="00A93A82" w:rsidP="000571D0">
                  <w:pPr>
                    <w:jc w:val="left"/>
                  </w:pPr>
                </w:p>
              </w:tc>
            </w:tr>
            <w:tr w:rsidR="00A93A82" w:rsidTr="00A93A82">
              <w:tc>
                <w:tcPr>
                  <w:tcW w:w="425" w:type="dxa"/>
                  <w:vMerge/>
                </w:tcPr>
                <w:p w:rsidR="00A93A82" w:rsidRDefault="00A93A82" w:rsidP="000571D0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3969" w:type="dxa"/>
                </w:tcPr>
                <w:p w:rsidR="00A93A82" w:rsidRDefault="00A93A82" w:rsidP="000571D0">
                  <w:pPr>
                    <w:jc w:val="left"/>
                    <w:rPr>
                      <w:b/>
                    </w:rPr>
                  </w:pPr>
                  <w:r w:rsidRPr="00A93A82">
                    <w:rPr>
                      <w:b/>
                    </w:rPr>
                    <w:t>Miejsce zatrudnienia</w:t>
                  </w:r>
                  <w:r>
                    <w:rPr>
                      <w:b/>
                    </w:rPr>
                    <w:t xml:space="preserve">: </w:t>
                  </w:r>
                </w:p>
                <w:p w:rsidR="00A93A82" w:rsidRDefault="00A93A82" w:rsidP="000571D0">
                  <w:pPr>
                    <w:jc w:val="left"/>
                    <w:rPr>
                      <w:b/>
                    </w:rPr>
                  </w:pPr>
                </w:p>
                <w:p w:rsidR="00A93A82" w:rsidRDefault="00A93A82" w:rsidP="000571D0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4111" w:type="dxa"/>
                  <w:gridSpan w:val="2"/>
                </w:tcPr>
                <w:p w:rsidR="00A93A82" w:rsidRDefault="00A93A82" w:rsidP="000571D0">
                  <w:pPr>
                    <w:jc w:val="left"/>
                  </w:pPr>
                </w:p>
              </w:tc>
            </w:tr>
            <w:tr w:rsidR="00A93A82" w:rsidTr="00A93A82">
              <w:tc>
                <w:tcPr>
                  <w:tcW w:w="425" w:type="dxa"/>
                  <w:vMerge/>
                </w:tcPr>
                <w:p w:rsidR="00A93A82" w:rsidRDefault="00A93A82" w:rsidP="000571D0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3969" w:type="dxa"/>
                </w:tcPr>
                <w:p w:rsidR="00A93A82" w:rsidRDefault="00A93A82" w:rsidP="000571D0">
                  <w:pPr>
                    <w:jc w:val="left"/>
                    <w:rPr>
                      <w:b/>
                    </w:rPr>
                  </w:pPr>
                  <w:r w:rsidRPr="00A93A82">
                    <w:rPr>
                      <w:b/>
                    </w:rPr>
                    <w:t>Status osoby: osoba należąca do</w:t>
                  </w:r>
                  <w:r>
                    <w:rPr>
                      <w:b/>
                    </w:rPr>
                    <w:t xml:space="preserve">: </w:t>
                  </w:r>
                </w:p>
                <w:p w:rsidR="00E966E7" w:rsidRDefault="00E966E7" w:rsidP="000571D0">
                  <w:pPr>
                    <w:jc w:val="left"/>
                    <w:rPr>
                      <w:b/>
                    </w:rPr>
                  </w:pPr>
                </w:p>
                <w:p w:rsidR="00E966E7" w:rsidRDefault="00E966E7" w:rsidP="000571D0">
                  <w:pPr>
                    <w:jc w:val="left"/>
                    <w:rPr>
                      <w:b/>
                    </w:rPr>
                  </w:pPr>
                </w:p>
                <w:p w:rsidR="00E966E7" w:rsidRDefault="00E966E7" w:rsidP="000571D0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4111" w:type="dxa"/>
                  <w:gridSpan w:val="2"/>
                </w:tcPr>
                <w:p w:rsidR="00E966E7" w:rsidRDefault="00E966E7" w:rsidP="00E966E7">
                  <w:pPr>
                    <w:pStyle w:val="Akapitzlist"/>
                    <w:jc w:val="left"/>
                  </w:pPr>
                </w:p>
                <w:p w:rsidR="00A93A82" w:rsidRDefault="00A93A82" w:rsidP="000571D0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Mniejszości narodowych</w:t>
                  </w:r>
                </w:p>
                <w:p w:rsidR="00A93A82" w:rsidRDefault="00A93A82" w:rsidP="000571D0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Migrant </w:t>
                  </w:r>
                </w:p>
                <w:p w:rsidR="00A93A82" w:rsidRDefault="00A93A82" w:rsidP="000571D0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Osoba obcego pochodzenia</w:t>
                  </w:r>
                </w:p>
              </w:tc>
            </w:tr>
            <w:tr w:rsidR="00A93A82" w:rsidTr="00A93A82">
              <w:tc>
                <w:tcPr>
                  <w:tcW w:w="425" w:type="dxa"/>
                  <w:vMerge/>
                </w:tcPr>
                <w:p w:rsidR="00A93A82" w:rsidRDefault="00A93A82" w:rsidP="000571D0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3969" w:type="dxa"/>
                </w:tcPr>
                <w:p w:rsidR="00A93A82" w:rsidRDefault="00A93A82" w:rsidP="000571D0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Osoba bezdomna</w:t>
                  </w:r>
                </w:p>
                <w:p w:rsidR="00E966E7" w:rsidRDefault="00E966E7" w:rsidP="000571D0">
                  <w:pPr>
                    <w:jc w:val="left"/>
                    <w:rPr>
                      <w:b/>
                    </w:rPr>
                  </w:pPr>
                </w:p>
                <w:p w:rsidR="00E966E7" w:rsidRDefault="00E966E7" w:rsidP="000571D0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4111" w:type="dxa"/>
                  <w:gridSpan w:val="2"/>
                </w:tcPr>
                <w:p w:rsidR="00E966E7" w:rsidRDefault="00E966E7" w:rsidP="00E966E7">
                  <w:pPr>
                    <w:pStyle w:val="Akapitzlist"/>
                    <w:jc w:val="left"/>
                  </w:pPr>
                </w:p>
                <w:p w:rsidR="00A93A82" w:rsidRDefault="00A93A82" w:rsidP="000571D0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TAK</w:t>
                  </w:r>
                </w:p>
                <w:p w:rsidR="00A93A82" w:rsidRDefault="00A93A82" w:rsidP="000571D0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NIE</w:t>
                  </w:r>
                </w:p>
              </w:tc>
            </w:tr>
            <w:tr w:rsidR="00A93A82" w:rsidTr="00A93A82">
              <w:tc>
                <w:tcPr>
                  <w:tcW w:w="425" w:type="dxa"/>
                  <w:vMerge/>
                </w:tcPr>
                <w:p w:rsidR="00A93A82" w:rsidRDefault="00A93A82" w:rsidP="000571D0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3969" w:type="dxa"/>
                </w:tcPr>
                <w:p w:rsidR="00A93A82" w:rsidRDefault="00A93A82" w:rsidP="000571D0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Osoba w innej niekorzystnej sytuacji społecznej</w:t>
                  </w:r>
                </w:p>
                <w:p w:rsidR="00E966E7" w:rsidRDefault="00E966E7" w:rsidP="000571D0">
                  <w:pPr>
                    <w:jc w:val="left"/>
                    <w:rPr>
                      <w:b/>
                    </w:rPr>
                  </w:pPr>
                </w:p>
              </w:tc>
              <w:tc>
                <w:tcPr>
                  <w:tcW w:w="4111" w:type="dxa"/>
                  <w:gridSpan w:val="2"/>
                </w:tcPr>
                <w:p w:rsidR="00A93A82" w:rsidRDefault="00A93A82" w:rsidP="000571D0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TAK</w:t>
                  </w:r>
                </w:p>
                <w:p w:rsidR="00A93A82" w:rsidRDefault="00A93A82" w:rsidP="000571D0">
                  <w:pPr>
                    <w:pStyle w:val="Akapitzlist"/>
                    <w:numPr>
                      <w:ilvl w:val="0"/>
                      <w:numId w:val="1"/>
                    </w:numPr>
                    <w:jc w:val="left"/>
                  </w:pPr>
                  <w:r>
                    <w:t>NIE</w:t>
                  </w:r>
                </w:p>
              </w:tc>
            </w:tr>
          </w:tbl>
          <w:p w:rsidR="007551BA" w:rsidRDefault="007551BA" w:rsidP="0031286D">
            <w:pPr>
              <w:jc w:val="left"/>
            </w:pPr>
          </w:p>
          <w:p w:rsidR="004A68F5" w:rsidRDefault="004A68F5" w:rsidP="0031286D">
            <w:pPr>
              <w:jc w:val="left"/>
            </w:pPr>
          </w:p>
          <w:p w:rsidR="004A68F5" w:rsidRDefault="004A68F5" w:rsidP="0031286D">
            <w:pPr>
              <w:jc w:val="left"/>
              <w:rPr>
                <w:b/>
                <w:sz w:val="20"/>
                <w:szCs w:val="20"/>
              </w:rPr>
            </w:pPr>
            <w:r w:rsidRPr="002C5508">
              <w:rPr>
                <w:b/>
                <w:sz w:val="20"/>
                <w:szCs w:val="20"/>
              </w:rPr>
              <w:t>Oświadczam, że wszystkie podane przeze mnie powyżej informacje są prawdziwe i kompletne. Przyjmuję do wiadomości, że informacje te mogą podlegać weryfikacji przez upoważnione instytucje</w:t>
            </w:r>
            <w:r w:rsidR="002C5508" w:rsidRPr="002C5508">
              <w:rPr>
                <w:b/>
                <w:sz w:val="20"/>
                <w:szCs w:val="20"/>
              </w:rPr>
              <w:t xml:space="preserve"> </w:t>
            </w:r>
            <w:r w:rsidRPr="002C5508">
              <w:rPr>
                <w:b/>
                <w:sz w:val="20"/>
                <w:szCs w:val="20"/>
              </w:rPr>
              <w:t>na podstawie krajowych rejestrów ( np.: rejestr ZUS, rejestr PUP</w:t>
            </w:r>
            <w:r w:rsidR="002C5508" w:rsidRPr="002C5508">
              <w:rPr>
                <w:b/>
                <w:sz w:val="20"/>
                <w:szCs w:val="20"/>
              </w:rPr>
              <w:t xml:space="preserve">) pod względem ich zgodności z prawdą. </w:t>
            </w:r>
          </w:p>
          <w:p w:rsidR="002C5508" w:rsidRDefault="002C5508" w:rsidP="0031286D">
            <w:pPr>
              <w:jc w:val="left"/>
              <w:rPr>
                <w:b/>
                <w:sz w:val="20"/>
                <w:szCs w:val="20"/>
              </w:rPr>
            </w:pPr>
          </w:p>
          <w:p w:rsidR="002C5508" w:rsidRDefault="002C5508" w:rsidP="0031286D">
            <w:pPr>
              <w:jc w:val="left"/>
              <w:rPr>
                <w:b/>
                <w:sz w:val="20"/>
                <w:szCs w:val="20"/>
              </w:rPr>
            </w:pPr>
          </w:p>
          <w:p w:rsidR="002C5508" w:rsidRDefault="002C5508" w:rsidP="0031286D">
            <w:pPr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……………………………………………………………………</w:t>
            </w:r>
          </w:p>
          <w:p w:rsidR="00041E0F" w:rsidRDefault="00041E0F" w:rsidP="0031286D">
            <w:pPr>
              <w:jc w:val="left"/>
              <w:rPr>
                <w:b/>
                <w:sz w:val="20"/>
                <w:szCs w:val="20"/>
              </w:rPr>
            </w:pPr>
          </w:p>
          <w:p w:rsidR="008204EC" w:rsidRPr="002C5508" w:rsidRDefault="002C5508" w:rsidP="0031286D">
            <w:pPr>
              <w:jc w:val="left"/>
              <w:rPr>
                <w:sz w:val="18"/>
                <w:szCs w:val="18"/>
              </w:rPr>
            </w:pPr>
            <w:r w:rsidRPr="002C5508">
              <w:rPr>
                <w:sz w:val="18"/>
                <w:szCs w:val="18"/>
              </w:rPr>
              <w:t>(da</w:t>
            </w:r>
            <w:r>
              <w:rPr>
                <w:sz w:val="18"/>
                <w:szCs w:val="18"/>
              </w:rPr>
              <w:t>ta</w:t>
            </w:r>
            <w:r w:rsidRPr="002C5508">
              <w:rPr>
                <w:sz w:val="18"/>
                <w:szCs w:val="18"/>
              </w:rPr>
              <w:t xml:space="preserve"> i czytelny podpis </w:t>
            </w:r>
            <w:r w:rsidRPr="00165F25">
              <w:rPr>
                <w:b/>
                <w:sz w:val="18"/>
                <w:szCs w:val="18"/>
              </w:rPr>
              <w:t xml:space="preserve">uczestnika </w:t>
            </w:r>
            <w:r w:rsidRPr="002C5508">
              <w:rPr>
                <w:sz w:val="18"/>
                <w:szCs w:val="18"/>
              </w:rPr>
              <w:t xml:space="preserve">projektu) </w:t>
            </w:r>
          </w:p>
        </w:tc>
      </w:tr>
    </w:tbl>
    <w:p w:rsidR="00152654" w:rsidRDefault="00152654" w:rsidP="006C672F">
      <w:pPr>
        <w:jc w:val="both"/>
      </w:pPr>
    </w:p>
    <w:sectPr w:rsidR="00152654" w:rsidSect="00AB6BE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138C" w:rsidRDefault="00D8138C">
      <w:pPr>
        <w:spacing w:line="240" w:lineRule="auto"/>
      </w:pPr>
      <w:r>
        <w:separator/>
      </w:r>
    </w:p>
  </w:endnote>
  <w:endnote w:type="continuationSeparator" w:id="0">
    <w:p w:rsidR="00D8138C" w:rsidRDefault="00D813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281D" w:rsidRDefault="006B68AF" w:rsidP="003A2E65">
    <w:pPr>
      <w:pStyle w:val="Stopka"/>
      <w:tabs>
        <w:tab w:val="clear" w:pos="4536"/>
        <w:tab w:val="clear" w:pos="9072"/>
        <w:tab w:val="left" w:pos="7500"/>
      </w:tabs>
      <w:jc w:val="both"/>
    </w:pPr>
    <w:r>
      <w:rPr>
        <w:noProof/>
        <w:lang w:val="en-US"/>
      </w:rPr>
      <w:drawing>
        <wp:inline distT="0" distB="0" distL="0" distR="0" wp14:anchorId="589E3F16" wp14:editId="49E72681">
          <wp:extent cx="1713230" cy="597535"/>
          <wp:effectExtent l="0" t="0" r="127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3230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  <w:r>
      <w:rPr>
        <w:noProof/>
        <w:lang w:val="en-US"/>
      </w:rPr>
      <w:drawing>
        <wp:inline distT="0" distB="0" distL="0" distR="0" wp14:anchorId="43BCF1D6" wp14:editId="429689D1">
          <wp:extent cx="749935" cy="633730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9935" cy="6337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138C" w:rsidRDefault="00D8138C">
      <w:pPr>
        <w:spacing w:line="240" w:lineRule="auto"/>
      </w:pPr>
      <w:r>
        <w:separator/>
      </w:r>
    </w:p>
  </w:footnote>
  <w:footnote w:type="continuationSeparator" w:id="0">
    <w:p w:rsidR="00D8138C" w:rsidRDefault="00D8138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281D" w:rsidRDefault="006B68AF" w:rsidP="004C3969">
    <w:pPr>
      <w:pStyle w:val="Nagwek"/>
      <w:jc w:val="left"/>
    </w:pPr>
    <w:r>
      <w:rPr>
        <w:noProof/>
        <w:lang w:val="en-US"/>
      </w:rPr>
      <w:drawing>
        <wp:inline distT="0" distB="0" distL="0" distR="0" wp14:anchorId="46049644" wp14:editId="39057D01">
          <wp:extent cx="1499267" cy="704850"/>
          <wp:effectExtent l="19050" t="0" r="5683" b="0"/>
          <wp:docPr id="1" name="Obraz 1" descr="C:\Users\jol.cio\AppData\Local\Temp\7zO8B8E77F9\logo_FE_Wiedza_Edukacja_Rozwoj_rgb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ol.cio\AppData\Local\Temp\7zO8B8E77F9\logo_FE_Wiedza_Edukacja_Rozwoj_rgb-4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267" cy="7048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>
      <w:tab/>
    </w:r>
    <w:r w:rsidRPr="004C3969">
      <w:rPr>
        <w:noProof/>
        <w:lang w:val="en-US"/>
      </w:rPr>
      <w:drawing>
        <wp:inline distT="0" distB="0" distL="0" distR="0" wp14:anchorId="22996216" wp14:editId="7154ADD9">
          <wp:extent cx="2209800" cy="748745"/>
          <wp:effectExtent l="19050" t="0" r="0" b="0"/>
          <wp:docPr id="4" name="Obraz 1" descr="C:\Users\jol.cio\AppData\Local\Temp\7zO47B1DFAF\EU_EFS_rgb-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ol.cio\AppData\Local\Temp\7zO47B1DFAF\EU_EFS_rgb-3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7487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3378A"/>
    <w:multiLevelType w:val="hybridMultilevel"/>
    <w:tmpl w:val="95F2EA84"/>
    <w:lvl w:ilvl="0" w:tplc="2AFA39AA">
      <w:start w:val="30"/>
      <w:numFmt w:val="bullet"/>
      <w:lvlText w:val=""/>
      <w:lvlJc w:val="left"/>
      <w:pPr>
        <w:ind w:left="785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1FFC2B40"/>
    <w:multiLevelType w:val="hybridMultilevel"/>
    <w:tmpl w:val="F2ECFA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F046F4"/>
    <w:multiLevelType w:val="hybridMultilevel"/>
    <w:tmpl w:val="1232838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EC4D81"/>
    <w:multiLevelType w:val="hybridMultilevel"/>
    <w:tmpl w:val="42EA6676"/>
    <w:lvl w:ilvl="0" w:tplc="0415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3C98572A"/>
    <w:multiLevelType w:val="hybridMultilevel"/>
    <w:tmpl w:val="0510956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6360E1"/>
    <w:multiLevelType w:val="hybridMultilevel"/>
    <w:tmpl w:val="BD447B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440404"/>
    <w:multiLevelType w:val="hybridMultilevel"/>
    <w:tmpl w:val="761A56B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363CA1"/>
    <w:multiLevelType w:val="hybridMultilevel"/>
    <w:tmpl w:val="76C86F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835A2B"/>
    <w:multiLevelType w:val="hybridMultilevel"/>
    <w:tmpl w:val="839C5A64"/>
    <w:lvl w:ilvl="0" w:tplc="0415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3"/>
  </w:num>
  <w:num w:numId="5">
    <w:abstractNumId w:val="5"/>
  </w:num>
  <w:num w:numId="6">
    <w:abstractNumId w:val="1"/>
  </w:num>
  <w:num w:numId="7">
    <w:abstractNumId w:val="4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bG0MDQ3M7W0NDRW0lEKTi0uzszPAykwrAUAiSjZqCwAAAA="/>
  </w:docVars>
  <w:rsids>
    <w:rsidRoot w:val="0031286D"/>
    <w:rsid w:val="00041E0F"/>
    <w:rsid w:val="000F66FE"/>
    <w:rsid w:val="00152654"/>
    <w:rsid w:val="00165F25"/>
    <w:rsid w:val="002C5508"/>
    <w:rsid w:val="0031286D"/>
    <w:rsid w:val="003320A5"/>
    <w:rsid w:val="00341D20"/>
    <w:rsid w:val="004A474A"/>
    <w:rsid w:val="004A68F5"/>
    <w:rsid w:val="004E216C"/>
    <w:rsid w:val="00535446"/>
    <w:rsid w:val="006333C9"/>
    <w:rsid w:val="006A30F3"/>
    <w:rsid w:val="006B68AF"/>
    <w:rsid w:val="006C0A26"/>
    <w:rsid w:val="006C672F"/>
    <w:rsid w:val="006E6541"/>
    <w:rsid w:val="007551BA"/>
    <w:rsid w:val="008204EC"/>
    <w:rsid w:val="008A0A28"/>
    <w:rsid w:val="008C6238"/>
    <w:rsid w:val="009B2C37"/>
    <w:rsid w:val="009E551A"/>
    <w:rsid w:val="009F54DB"/>
    <w:rsid w:val="009F670C"/>
    <w:rsid w:val="00A249AE"/>
    <w:rsid w:val="00A468C6"/>
    <w:rsid w:val="00A63A15"/>
    <w:rsid w:val="00A872EB"/>
    <w:rsid w:val="00A93A82"/>
    <w:rsid w:val="00AB3E52"/>
    <w:rsid w:val="00B01404"/>
    <w:rsid w:val="00BB196C"/>
    <w:rsid w:val="00BF2E9A"/>
    <w:rsid w:val="00BF33FC"/>
    <w:rsid w:val="00C07E2F"/>
    <w:rsid w:val="00C44189"/>
    <w:rsid w:val="00CA0C2D"/>
    <w:rsid w:val="00CA3F2E"/>
    <w:rsid w:val="00D8138C"/>
    <w:rsid w:val="00DF2CB3"/>
    <w:rsid w:val="00E966E7"/>
    <w:rsid w:val="00E976FE"/>
    <w:rsid w:val="00FA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7BBE51"/>
  <w15:chartTrackingRefBased/>
  <w15:docId w15:val="{60A66A85-6F62-44B3-875F-2376C088D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A292E"/>
    <w:pPr>
      <w:spacing w:after="0" w:line="276" w:lineRule="auto"/>
      <w:jc w:val="center"/>
    </w:p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31286D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31286D"/>
  </w:style>
  <w:style w:type="paragraph" w:styleId="Stopka">
    <w:name w:val="footer"/>
    <w:basedOn w:val="Normalny"/>
    <w:link w:val="StopkaZnak"/>
    <w:uiPriority w:val="99"/>
    <w:semiHidden/>
    <w:unhideWhenUsed/>
    <w:rsid w:val="0031286D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31286D"/>
  </w:style>
  <w:style w:type="table" w:styleId="Tabela-Siatka">
    <w:name w:val="Table Grid"/>
    <w:basedOn w:val="Standardowy"/>
    <w:uiPriority w:val="39"/>
    <w:rsid w:val="0031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128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0D9CE6-3B75-40BE-A5CD-C2909A5EC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0</Words>
  <Characters>1982</Characters>
  <Application>Microsoft Office Word</Application>
  <DocSecurity>0</DocSecurity>
  <Lines>16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anta Cioczek</dc:creator>
  <cp:keywords/>
  <dc:description/>
  <cp:lastModifiedBy>Jolanta Cioczek</cp:lastModifiedBy>
  <cp:revision>2</cp:revision>
  <cp:lastPrinted>2021-02-15T13:08:00Z</cp:lastPrinted>
  <dcterms:created xsi:type="dcterms:W3CDTF">2021-04-14T12:38:00Z</dcterms:created>
  <dcterms:modified xsi:type="dcterms:W3CDTF">2021-04-14T12:38:00Z</dcterms:modified>
</cp:coreProperties>
</file>